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F2B1D" w14:textId="77777777" w:rsidR="00315F75" w:rsidRPr="008A396C" w:rsidRDefault="00315F75" w:rsidP="008A396C">
      <w:pPr>
        <w:widowControl w:val="0"/>
        <w:ind w:hanging="720"/>
        <w:rPr>
          <w:b/>
          <w:u w:val="single"/>
        </w:rPr>
      </w:pPr>
      <w:r w:rsidRPr="008A396C">
        <w:rPr>
          <w:b/>
          <w:u w:val="single"/>
        </w:rPr>
        <w:t>WORK SAMPLES</w:t>
      </w:r>
    </w:p>
    <w:p w14:paraId="08CB8E4C" w14:textId="77777777" w:rsidR="00315F75" w:rsidRDefault="00315F75" w:rsidP="00315F75">
      <w:pPr>
        <w:rPr>
          <w:b/>
          <w:sz w:val="22"/>
          <w:szCs w:val="22"/>
          <w:u w:val="single"/>
        </w:rPr>
      </w:pPr>
    </w:p>
    <w:p w14:paraId="0F399156" w14:textId="6BC27912" w:rsidR="004E2571" w:rsidRPr="004E2571" w:rsidRDefault="004E2571" w:rsidP="004E2571">
      <w:pPr>
        <w:pStyle w:val="ListParagraph"/>
        <w:numPr>
          <w:ilvl w:val="0"/>
          <w:numId w:val="12"/>
        </w:numPr>
        <w:rPr>
          <w:bCs/>
          <w:u w:val="single"/>
        </w:rPr>
      </w:pPr>
      <w:hyperlink r:id="rId8" w:history="1">
        <w:r w:rsidRPr="004E2571">
          <w:rPr>
            <w:rStyle w:val="Hyperlink"/>
            <w:bCs/>
          </w:rPr>
          <w:t>http://www.byond.com/games/Critical172/BleachWWA</w:t>
        </w:r>
      </w:hyperlink>
      <w:r w:rsidRPr="004E2571">
        <w:rPr>
          <w:bCs/>
          <w:u w:val="single"/>
        </w:rPr>
        <w:t xml:space="preserve"> </w:t>
      </w:r>
    </w:p>
    <w:p w14:paraId="70032FA3" w14:textId="528EE530" w:rsidR="004E2571" w:rsidRPr="004E2571" w:rsidRDefault="004E2571" w:rsidP="004E2571">
      <w:pPr>
        <w:pStyle w:val="ListParagraph"/>
        <w:numPr>
          <w:ilvl w:val="0"/>
          <w:numId w:val="12"/>
        </w:numPr>
        <w:rPr>
          <w:bCs/>
          <w:u w:val="single"/>
        </w:rPr>
      </w:pPr>
      <w:hyperlink r:id="rId9" w:history="1">
        <w:r w:rsidRPr="004E2571">
          <w:rPr>
            <w:rStyle w:val="Hyperlink"/>
            <w:bCs/>
          </w:rPr>
          <w:t>http://www.byond.com/games/Critical172/DragonballWWA</w:t>
        </w:r>
      </w:hyperlink>
      <w:r w:rsidRPr="004E2571">
        <w:rPr>
          <w:bCs/>
          <w:u w:val="single"/>
        </w:rPr>
        <w:t xml:space="preserve"> </w:t>
      </w:r>
    </w:p>
    <w:p w14:paraId="4D3E0CD1" w14:textId="3441D212" w:rsidR="004E2571" w:rsidRPr="004E2571" w:rsidRDefault="004E2571" w:rsidP="004E2571">
      <w:pPr>
        <w:pStyle w:val="ListParagraph"/>
        <w:numPr>
          <w:ilvl w:val="0"/>
          <w:numId w:val="12"/>
        </w:numPr>
        <w:rPr>
          <w:bCs/>
          <w:u w:val="single"/>
        </w:rPr>
      </w:pPr>
      <w:hyperlink r:id="rId10" w:history="1">
        <w:r w:rsidRPr="004E2571">
          <w:rPr>
            <w:rStyle w:val="Hyperlink"/>
            <w:bCs/>
          </w:rPr>
          <w:t>http://www.byond.com/games/Critical172/NarutoWWA</w:t>
        </w:r>
      </w:hyperlink>
      <w:r w:rsidRPr="004E2571">
        <w:rPr>
          <w:bCs/>
          <w:u w:val="single"/>
        </w:rPr>
        <w:t xml:space="preserve"> </w:t>
      </w:r>
    </w:p>
    <w:p w14:paraId="6D1EF11B" w14:textId="2A9471D3" w:rsidR="004E2571" w:rsidRPr="004E2571" w:rsidRDefault="004E2571" w:rsidP="004E2571">
      <w:pPr>
        <w:pStyle w:val="ListParagraph"/>
        <w:numPr>
          <w:ilvl w:val="0"/>
          <w:numId w:val="12"/>
        </w:numPr>
        <w:rPr>
          <w:bCs/>
          <w:u w:val="single"/>
        </w:rPr>
      </w:pPr>
      <w:hyperlink r:id="rId11" w:history="1">
        <w:r w:rsidRPr="004E2571">
          <w:rPr>
            <w:rStyle w:val="Hyperlink"/>
            <w:bCs/>
          </w:rPr>
          <w:t>https://play.google.com/store/apps/details?id=com.CritixInc.JArena</w:t>
        </w:r>
      </w:hyperlink>
      <w:r w:rsidRPr="004E2571">
        <w:rPr>
          <w:bCs/>
          <w:u w:val="single"/>
        </w:rPr>
        <w:t xml:space="preserve"> </w:t>
      </w:r>
    </w:p>
    <w:p w14:paraId="051871F3" w14:textId="39D82BDB" w:rsidR="00315F75" w:rsidRPr="004E2571" w:rsidRDefault="004E2571" w:rsidP="004E2571">
      <w:pPr>
        <w:pStyle w:val="ListParagraph"/>
        <w:widowControl w:val="0"/>
        <w:numPr>
          <w:ilvl w:val="0"/>
          <w:numId w:val="12"/>
        </w:numPr>
        <w:rPr>
          <w:bCs/>
          <w:u w:val="single"/>
        </w:rPr>
      </w:pPr>
      <w:hyperlink r:id="rId12" w:history="1">
        <w:r w:rsidRPr="004E2571">
          <w:rPr>
            <w:rStyle w:val="Hyperlink"/>
            <w:bCs/>
          </w:rPr>
          <w:t>www.chevaughnresume.info</w:t>
        </w:r>
      </w:hyperlink>
    </w:p>
    <w:p w14:paraId="5B9AFCB7" w14:textId="27A0B35D" w:rsidR="004E2571" w:rsidRPr="00247731" w:rsidRDefault="00247731" w:rsidP="004E2571">
      <w:pPr>
        <w:pStyle w:val="ListParagraph"/>
        <w:widowControl w:val="0"/>
        <w:numPr>
          <w:ilvl w:val="1"/>
          <w:numId w:val="12"/>
        </w:numPr>
        <w:rPr>
          <w:b/>
          <w:u w:val="single"/>
        </w:rPr>
      </w:pPr>
      <w:r>
        <w:rPr>
          <w:bCs/>
        </w:rPr>
        <w:t>This website is hosted by AWS</w:t>
      </w:r>
    </w:p>
    <w:p w14:paraId="51E46D88" w14:textId="45071539" w:rsidR="00247731" w:rsidRPr="00247731" w:rsidRDefault="00247731" w:rsidP="004E2571">
      <w:pPr>
        <w:pStyle w:val="ListParagraph"/>
        <w:widowControl w:val="0"/>
        <w:numPr>
          <w:ilvl w:val="1"/>
          <w:numId w:val="12"/>
        </w:numPr>
        <w:rPr>
          <w:b/>
          <w:u w:val="single"/>
        </w:rPr>
      </w:pPr>
      <w:r>
        <w:rPr>
          <w:bCs/>
        </w:rPr>
        <w:t xml:space="preserve">A series of applications such as S3, Route 53, ACM, </w:t>
      </w:r>
      <w:proofErr w:type="spellStart"/>
      <w:r>
        <w:rPr>
          <w:bCs/>
        </w:rPr>
        <w:t>Cloudfront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Github</w:t>
      </w:r>
      <w:proofErr w:type="spellEnd"/>
      <w:r>
        <w:rPr>
          <w:bCs/>
        </w:rPr>
        <w:t xml:space="preserve">, and Visual Studios was used </w:t>
      </w:r>
    </w:p>
    <w:p w14:paraId="3BC5F523" w14:textId="5D514EDF" w:rsidR="00247731" w:rsidRPr="004E2571" w:rsidRDefault="00247731" w:rsidP="004E2571">
      <w:pPr>
        <w:pStyle w:val="ListParagraph"/>
        <w:widowControl w:val="0"/>
        <w:numPr>
          <w:ilvl w:val="1"/>
          <w:numId w:val="12"/>
        </w:numPr>
        <w:rPr>
          <w:b/>
          <w:u w:val="single"/>
        </w:rPr>
      </w:pPr>
      <w:r>
        <w:rPr>
          <w:bCs/>
        </w:rPr>
        <w:t xml:space="preserve">Here is the </w:t>
      </w:r>
      <w:proofErr w:type="spellStart"/>
      <w:r>
        <w:rPr>
          <w:bCs/>
        </w:rPr>
        <w:t>Github</w:t>
      </w:r>
      <w:proofErr w:type="spellEnd"/>
      <w:r>
        <w:rPr>
          <w:bCs/>
        </w:rPr>
        <w:t xml:space="preserve"> Repository Link: </w:t>
      </w:r>
      <w:hyperlink r:id="rId13" w:history="1">
        <w:r w:rsidR="004A24B1" w:rsidRPr="001146D9">
          <w:rPr>
            <w:rStyle w:val="Hyperlink"/>
            <w:bCs/>
          </w:rPr>
          <w:t>https://github.com/Chevyf/chevaughns-resume</w:t>
        </w:r>
      </w:hyperlink>
      <w:r w:rsidR="004A24B1">
        <w:rPr>
          <w:bCs/>
        </w:rPr>
        <w:t xml:space="preserve"> </w:t>
      </w:r>
    </w:p>
    <w:p w14:paraId="0125CD01" w14:textId="6895C615" w:rsidR="003D676B" w:rsidRPr="008A396C" w:rsidRDefault="001F4CAA" w:rsidP="008A396C">
      <w:pPr>
        <w:widowControl w:val="0"/>
        <w:ind w:hanging="720"/>
        <w:rPr>
          <w:b/>
          <w:u w:val="single"/>
        </w:rPr>
      </w:pPr>
      <w:r>
        <w:rPr>
          <w:b/>
          <w:u w:val="single"/>
        </w:rPr>
        <w:t>ABOUT ME</w:t>
      </w:r>
      <w:r w:rsidR="00A21686" w:rsidRPr="008A396C">
        <w:rPr>
          <w:b/>
          <w:u w:val="single"/>
        </w:rPr>
        <w:t xml:space="preserve"> </w:t>
      </w:r>
    </w:p>
    <w:p w14:paraId="42D1D38A" w14:textId="77777777" w:rsidR="009B1C73" w:rsidRDefault="009B1C73">
      <w:pPr>
        <w:widowControl w:val="0"/>
        <w:ind w:left="-720" w:firstLine="720"/>
        <w:rPr>
          <w:sz w:val="22"/>
          <w:szCs w:val="22"/>
        </w:rPr>
      </w:pPr>
      <w:bookmarkStart w:id="0" w:name="_gjdgxs" w:colFirst="0" w:colLast="0"/>
      <w:bookmarkEnd w:id="0"/>
    </w:p>
    <w:p w14:paraId="1ABE40A4" w14:textId="17DDDCA3" w:rsidR="003D676B" w:rsidRDefault="008224EC">
      <w:pPr>
        <w:widowControl w:val="0"/>
        <w:ind w:left="-720" w:firstLine="720"/>
        <w:rPr>
          <w:sz w:val="22"/>
          <w:szCs w:val="22"/>
        </w:rPr>
      </w:pPr>
      <w:r w:rsidRPr="009B1C73">
        <w:rPr>
          <w:sz w:val="22"/>
          <w:szCs w:val="22"/>
        </w:rPr>
        <w:t>Aspiring Engineer skilled at technical leadership, communication and presentations</w:t>
      </w:r>
      <w:r>
        <w:rPr>
          <w:sz w:val="22"/>
          <w:szCs w:val="22"/>
        </w:rPr>
        <w:t xml:space="preserve"> seeking to expand and grow my knowledge within Software Development</w:t>
      </w:r>
      <w:r w:rsidRPr="009B1C73">
        <w:rPr>
          <w:sz w:val="22"/>
          <w:szCs w:val="22"/>
        </w:rPr>
        <w:t xml:space="preserve">. </w:t>
      </w:r>
      <w:r>
        <w:rPr>
          <w:sz w:val="22"/>
          <w:szCs w:val="22"/>
        </w:rPr>
        <w:t>I am e</w:t>
      </w:r>
      <w:r w:rsidRPr="009B1C73">
        <w:rPr>
          <w:sz w:val="22"/>
          <w:szCs w:val="22"/>
        </w:rPr>
        <w:t xml:space="preserve">xperienced in </w:t>
      </w:r>
      <w:r>
        <w:rPr>
          <w:sz w:val="22"/>
          <w:szCs w:val="22"/>
        </w:rPr>
        <w:t xml:space="preserve">the </w:t>
      </w:r>
      <w:r w:rsidRPr="009B1C73">
        <w:rPr>
          <w:sz w:val="22"/>
          <w:szCs w:val="22"/>
        </w:rPr>
        <w:t xml:space="preserve">full </w:t>
      </w:r>
      <w:r>
        <w:rPr>
          <w:sz w:val="22"/>
          <w:szCs w:val="22"/>
        </w:rPr>
        <w:t>Software Development</w:t>
      </w:r>
      <w:r w:rsidRPr="009B1C73">
        <w:rPr>
          <w:sz w:val="22"/>
          <w:szCs w:val="22"/>
        </w:rPr>
        <w:t xml:space="preserve"> life cycle</w:t>
      </w:r>
      <w:r>
        <w:rPr>
          <w:sz w:val="22"/>
          <w:szCs w:val="22"/>
        </w:rPr>
        <w:t xml:space="preserve"> and</w:t>
      </w:r>
      <w:r w:rsidR="009B1C73" w:rsidRPr="009B1C73">
        <w:rPr>
          <w:sz w:val="22"/>
          <w:szCs w:val="22"/>
        </w:rPr>
        <w:t xml:space="preserve"> ha</w:t>
      </w:r>
      <w:r w:rsidR="00276BF5">
        <w:rPr>
          <w:sz w:val="22"/>
          <w:szCs w:val="22"/>
        </w:rPr>
        <w:t>ve a bias for action that will get the job done.</w:t>
      </w:r>
    </w:p>
    <w:p w14:paraId="504670B1" w14:textId="77777777" w:rsidR="009B1C73" w:rsidRDefault="009B1C73" w:rsidP="008A396C">
      <w:pPr>
        <w:widowControl w:val="0"/>
        <w:ind w:hanging="720"/>
        <w:rPr>
          <w:b/>
          <w:u w:val="single"/>
        </w:rPr>
      </w:pPr>
    </w:p>
    <w:p w14:paraId="4C97720E" w14:textId="58806242" w:rsidR="003D676B" w:rsidRPr="008A396C" w:rsidRDefault="00A21686" w:rsidP="008A396C">
      <w:pPr>
        <w:widowControl w:val="0"/>
        <w:ind w:hanging="720"/>
        <w:rPr>
          <w:b/>
          <w:u w:val="single"/>
        </w:rPr>
      </w:pPr>
      <w:r w:rsidRPr="008A396C">
        <w:rPr>
          <w:b/>
          <w:u w:val="single"/>
        </w:rPr>
        <w:t xml:space="preserve">EDUCATION </w:t>
      </w:r>
    </w:p>
    <w:p w14:paraId="68FF4F5C" w14:textId="77777777" w:rsidR="003D676B" w:rsidRDefault="003D676B">
      <w:pPr>
        <w:pBdr>
          <w:top w:val="nil"/>
          <w:left w:val="nil"/>
          <w:bottom w:val="nil"/>
          <w:right w:val="nil"/>
          <w:between w:val="nil"/>
        </w:pBdr>
        <w:ind w:hanging="720"/>
        <w:rPr>
          <w:b/>
          <w:color w:val="000000"/>
          <w:sz w:val="22"/>
          <w:szCs w:val="22"/>
        </w:rPr>
      </w:pPr>
    </w:p>
    <w:p w14:paraId="2594792E" w14:textId="76FC7259" w:rsidR="003D676B" w:rsidRDefault="00A21686">
      <w:pPr>
        <w:pBdr>
          <w:top w:val="nil"/>
          <w:left w:val="nil"/>
          <w:bottom w:val="nil"/>
          <w:right w:val="nil"/>
          <w:between w:val="nil"/>
        </w:pBdr>
        <w:ind w:hanging="720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South Gwinnett High </w:t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 w:rsidR="001F4CAA">
        <w:rPr>
          <w:b/>
          <w:color w:val="000000"/>
          <w:sz w:val="22"/>
          <w:szCs w:val="22"/>
        </w:rPr>
        <w:t>May 2016</w:t>
      </w:r>
    </w:p>
    <w:p w14:paraId="4BF99DBF" w14:textId="54DD0A2A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High School Diplom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2257F87" w14:textId="77777777" w:rsidR="003D676B" w:rsidRDefault="003D676B">
      <w:pPr>
        <w:widowControl w:val="0"/>
        <w:ind w:hanging="720"/>
        <w:rPr>
          <w:sz w:val="22"/>
          <w:szCs w:val="22"/>
        </w:rPr>
      </w:pPr>
    </w:p>
    <w:p w14:paraId="339A4166" w14:textId="44453C6E" w:rsidR="003D676B" w:rsidRDefault="00A21686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5172"/>
        </w:tabs>
        <w:ind w:hanging="720"/>
        <w:rPr>
          <w:sz w:val="22"/>
          <w:szCs w:val="22"/>
        </w:rPr>
      </w:pPr>
      <w:r>
        <w:rPr>
          <w:b/>
          <w:sz w:val="22"/>
          <w:szCs w:val="22"/>
        </w:rPr>
        <w:t>Grayson Tech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</w:t>
      </w:r>
      <w:r w:rsidR="001F4CAA">
        <w:rPr>
          <w:b/>
          <w:sz w:val="22"/>
          <w:szCs w:val="22"/>
        </w:rPr>
        <w:t>April 2016</w:t>
      </w:r>
    </w:p>
    <w:p w14:paraId="3FCBBA59" w14:textId="4DBBC268" w:rsidR="003D676B" w:rsidRDefault="00A21686">
      <w:pPr>
        <w:widowControl w:val="0"/>
        <w:ind w:hanging="720"/>
        <w:rPr>
          <w:b/>
          <w:sz w:val="22"/>
          <w:szCs w:val="22"/>
        </w:rPr>
      </w:pPr>
      <w:r>
        <w:rPr>
          <w:sz w:val="22"/>
          <w:szCs w:val="22"/>
        </w:rPr>
        <w:t>Microsoft Digital Literacy Certificat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05B8CF70" w14:textId="371DF636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Pc Professiona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1DFAACC5" w14:textId="137B34B6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Pc Securit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34C2B412" w14:textId="78A1DB58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Microsoft Office Specialist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C82DA5A" w14:textId="7468A5C4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Microsoft Technology Associate: Security Fundamentals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</w:p>
    <w:p w14:paraId="32FF70EF" w14:textId="77777777" w:rsidR="003D676B" w:rsidRDefault="003D676B">
      <w:pPr>
        <w:widowControl w:val="0"/>
        <w:ind w:hanging="720"/>
        <w:rPr>
          <w:sz w:val="22"/>
          <w:szCs w:val="22"/>
        </w:rPr>
      </w:pPr>
    </w:p>
    <w:p w14:paraId="0C9C4A2F" w14:textId="09B0B62B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b/>
          <w:sz w:val="22"/>
          <w:szCs w:val="22"/>
        </w:rPr>
        <w:t>Georgia State Universit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F4CAA">
        <w:rPr>
          <w:b/>
          <w:sz w:val="22"/>
          <w:szCs w:val="22"/>
        </w:rPr>
        <w:t>December 2023</w:t>
      </w:r>
    </w:p>
    <w:p w14:paraId="62D699E1" w14:textId="5B49560D" w:rsidR="003D676B" w:rsidRDefault="00A21686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Bachelor's Degree in Computer Scienc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DDA3E67" w14:textId="01149145" w:rsidR="003D676B" w:rsidRDefault="00BF63E7" w:rsidP="00BF63E7">
      <w:pPr>
        <w:widowControl w:val="0"/>
        <w:tabs>
          <w:tab w:val="left" w:pos="2693"/>
        </w:tabs>
        <w:ind w:hanging="720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4425805E" w14:textId="72D3B74E" w:rsidR="00315F75" w:rsidRDefault="00315F75">
      <w:pPr>
        <w:widowControl w:val="0"/>
        <w:ind w:hanging="72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ertification</w:t>
      </w:r>
    </w:p>
    <w:p w14:paraId="3F2C3248" w14:textId="395E13AA" w:rsidR="00315F75" w:rsidRDefault="00315F75">
      <w:pPr>
        <w:widowControl w:val="0"/>
        <w:ind w:hanging="720"/>
        <w:rPr>
          <w:sz w:val="22"/>
          <w:szCs w:val="22"/>
        </w:rPr>
      </w:pPr>
      <w:r>
        <w:rPr>
          <w:sz w:val="22"/>
          <w:szCs w:val="22"/>
        </w:rPr>
        <w:t>AWS Solution Architect Professional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B21375">
        <w:rPr>
          <w:b/>
          <w:bCs/>
          <w:sz w:val="22"/>
          <w:szCs w:val="22"/>
        </w:rPr>
        <w:t>Pending</w:t>
      </w:r>
    </w:p>
    <w:p w14:paraId="692520AB" w14:textId="50633E00" w:rsidR="009B1C73" w:rsidRDefault="009B1C73">
      <w:pPr>
        <w:widowControl w:val="0"/>
        <w:ind w:hanging="720"/>
        <w:rPr>
          <w:sz w:val="22"/>
          <w:szCs w:val="22"/>
        </w:rPr>
      </w:pPr>
    </w:p>
    <w:p w14:paraId="0A4E65D6" w14:textId="6B31A7C0" w:rsidR="009B1C73" w:rsidRDefault="009B1C73">
      <w:pPr>
        <w:widowControl w:val="0"/>
        <w:ind w:hanging="720"/>
        <w:rPr>
          <w:b/>
          <w:u w:val="single"/>
        </w:rPr>
      </w:pPr>
      <w:r>
        <w:rPr>
          <w:b/>
          <w:u w:val="single"/>
        </w:rPr>
        <w:t>SKILLS</w:t>
      </w:r>
    </w:p>
    <w:p w14:paraId="7B1F08C7" w14:textId="77777777" w:rsidR="009B1C73" w:rsidRDefault="009B1C73" w:rsidP="009B1C73">
      <w:pPr>
        <w:widowControl w:val="0"/>
        <w:ind w:left="-720" w:firstLine="720"/>
        <w:rPr>
          <w:sz w:val="22"/>
          <w:szCs w:val="22"/>
        </w:rPr>
      </w:pPr>
    </w:p>
    <w:p w14:paraId="732DA64F" w14:textId="77777777" w:rsidR="00BF63E7" w:rsidRDefault="00BF63E7" w:rsidP="00BF63E7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  <w:sectPr w:rsidR="00BF63E7"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644C66C" w14:textId="1A4E2651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S3</w:t>
      </w:r>
    </w:p>
    <w:p w14:paraId="577CE7A3" w14:textId="76A42255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C2</w:t>
      </w:r>
    </w:p>
    <w:p w14:paraId="6DCF4036" w14:textId="66A1170E" w:rsidR="004B2CC9" w:rsidRP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Cloudfront</w:t>
      </w:r>
      <w:proofErr w:type="spellEnd"/>
      <w:r w:rsidR="004B2CC9" w:rsidRPr="00BF63E7">
        <w:rPr>
          <w:sz w:val="22"/>
          <w:szCs w:val="22"/>
        </w:rPr>
        <w:t xml:space="preserve"> </w:t>
      </w:r>
      <w:r w:rsidR="004B2CC9" w:rsidRPr="004B2CC9">
        <w:rPr>
          <w:sz w:val="22"/>
          <w:szCs w:val="22"/>
        </w:rPr>
        <w:t xml:space="preserve"> </w:t>
      </w:r>
    </w:p>
    <w:p w14:paraId="42DF5C51" w14:textId="4CABBE77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Github</w:t>
      </w:r>
      <w:proofErr w:type="spellEnd"/>
    </w:p>
    <w:p w14:paraId="0DE55D48" w14:textId="4831D20E" w:rsidR="004B2CC9" w:rsidRP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Au</w:t>
      </w:r>
      <w:r w:rsidR="004B2CC9">
        <w:rPr>
          <w:sz w:val="22"/>
          <w:szCs w:val="22"/>
        </w:rPr>
        <w:t>t</w:t>
      </w:r>
      <w:r>
        <w:rPr>
          <w:sz w:val="22"/>
          <w:szCs w:val="22"/>
        </w:rPr>
        <w:t>oscaling</w:t>
      </w:r>
    </w:p>
    <w:p w14:paraId="0F6538C3" w14:textId="6C09A3A9" w:rsidR="004B2CC9" w:rsidRP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Cloudwatch</w:t>
      </w:r>
      <w:proofErr w:type="spellEnd"/>
    </w:p>
    <w:p w14:paraId="393F497D" w14:textId="75FFA882" w:rsidR="004B2CC9" w:rsidRDefault="00B21375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Java</w:t>
      </w:r>
    </w:p>
    <w:p w14:paraId="4BF3002C" w14:textId="011D90AF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B21375">
        <w:rPr>
          <w:sz w:val="22"/>
          <w:szCs w:val="22"/>
        </w:rPr>
        <w:t>#</w:t>
      </w:r>
    </w:p>
    <w:p w14:paraId="445A87ED" w14:textId="77777777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IAM</w:t>
      </w:r>
    </w:p>
    <w:p w14:paraId="601D772C" w14:textId="77777777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Lambda</w:t>
      </w:r>
    </w:p>
    <w:p w14:paraId="6571B849" w14:textId="77777777" w:rsid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Route 53</w:t>
      </w:r>
    </w:p>
    <w:p w14:paraId="56B7B889" w14:textId="77777777" w:rsidR="004B2CC9" w:rsidRPr="004B2CC9" w:rsidRDefault="004B2CC9" w:rsidP="004B2CC9">
      <w:pPr>
        <w:pStyle w:val="ListParagraph"/>
        <w:widowControl w:val="0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EBS</w:t>
      </w:r>
      <w:r w:rsidRPr="004B2CC9">
        <w:rPr>
          <w:sz w:val="22"/>
          <w:szCs w:val="22"/>
        </w:rPr>
        <w:t xml:space="preserve"> </w:t>
      </w:r>
    </w:p>
    <w:p w14:paraId="1CCC415C" w14:textId="3A0E3D58" w:rsidR="008A6526" w:rsidRPr="00DC6193" w:rsidRDefault="008A6526" w:rsidP="00DC6193">
      <w:pPr>
        <w:widowControl w:val="0"/>
        <w:rPr>
          <w:sz w:val="22"/>
          <w:szCs w:val="22"/>
        </w:rPr>
        <w:sectPr w:rsidR="008A6526" w:rsidRPr="00DC6193" w:rsidSect="004B2CC9">
          <w:type w:val="continuous"/>
          <w:pgSz w:w="12240" w:h="15840"/>
          <w:pgMar w:top="1440" w:right="1440" w:bottom="1440" w:left="1440" w:header="720" w:footer="720" w:gutter="0"/>
          <w:pgNumType w:start="1"/>
          <w:cols w:num="2" w:space="720"/>
          <w:titlePg/>
        </w:sectPr>
      </w:pPr>
    </w:p>
    <w:p w14:paraId="543ED26B" w14:textId="77777777" w:rsidR="004B2CC9" w:rsidRDefault="004B2CC9" w:rsidP="009A53D5">
      <w:pPr>
        <w:widowControl w:val="0"/>
        <w:rPr>
          <w:sz w:val="22"/>
          <w:szCs w:val="22"/>
        </w:rPr>
        <w:sectPr w:rsidR="004B2CC9" w:rsidSect="00BF63E7">
          <w:type w:val="continuous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C75BC6A" w14:textId="77777777" w:rsidR="008A6526" w:rsidRDefault="008A6526" w:rsidP="009A53D5">
      <w:pPr>
        <w:widowControl w:val="0"/>
        <w:rPr>
          <w:b/>
          <w:u w:val="single"/>
        </w:rPr>
      </w:pPr>
    </w:p>
    <w:p w14:paraId="3F81A8EE" w14:textId="6C3A80D5" w:rsidR="008A6526" w:rsidRDefault="008A6526" w:rsidP="008A6526">
      <w:pPr>
        <w:widowControl w:val="0"/>
        <w:ind w:hanging="720"/>
        <w:rPr>
          <w:b/>
          <w:u w:val="single"/>
        </w:rPr>
      </w:pPr>
    </w:p>
    <w:p w14:paraId="71756714" w14:textId="77777777" w:rsidR="008A6526" w:rsidRDefault="008A6526">
      <w:pPr>
        <w:widowControl w:val="0"/>
        <w:ind w:hanging="720"/>
        <w:rPr>
          <w:b/>
          <w:u w:val="single"/>
        </w:rPr>
      </w:pPr>
    </w:p>
    <w:p w14:paraId="1898E451" w14:textId="5BCA0D84" w:rsidR="003D676B" w:rsidRPr="008A396C" w:rsidRDefault="00A21686">
      <w:pPr>
        <w:widowControl w:val="0"/>
        <w:ind w:hanging="720"/>
        <w:rPr>
          <w:b/>
          <w:u w:val="single"/>
        </w:rPr>
      </w:pPr>
      <w:r w:rsidRPr="008A396C">
        <w:rPr>
          <w:b/>
          <w:u w:val="single"/>
        </w:rPr>
        <w:t>WORK EXPERIENCE</w:t>
      </w:r>
    </w:p>
    <w:p w14:paraId="42916336" w14:textId="5E97F62B" w:rsidR="00762E6F" w:rsidRDefault="00762E6F">
      <w:pPr>
        <w:widowControl w:val="0"/>
        <w:ind w:hanging="720"/>
        <w:rPr>
          <w:b/>
          <w:sz w:val="22"/>
          <w:szCs w:val="22"/>
          <w:u w:val="single"/>
        </w:rPr>
      </w:pPr>
    </w:p>
    <w:p w14:paraId="3C7BA44F" w14:textId="380B3652" w:rsidR="003D676B" w:rsidRDefault="003D676B" w:rsidP="008A396C">
      <w:pPr>
        <w:widowControl w:val="0"/>
        <w:rPr>
          <w:b/>
          <w:sz w:val="22"/>
          <w:szCs w:val="22"/>
          <w:u w:val="single"/>
        </w:rPr>
      </w:pPr>
    </w:p>
    <w:p w14:paraId="6E5B3CF8" w14:textId="68DE6937" w:rsidR="003D676B" w:rsidRDefault="008A396C">
      <w:pPr>
        <w:widowControl w:val="0"/>
        <w:ind w:hanging="720"/>
        <w:rPr>
          <w:i/>
          <w:sz w:val="22"/>
          <w:szCs w:val="22"/>
        </w:rPr>
      </w:pPr>
      <w:r>
        <w:rPr>
          <w:b/>
          <w:i/>
          <w:sz w:val="22"/>
          <w:szCs w:val="22"/>
          <w:u w:val="single"/>
        </w:rPr>
        <w:t>IT Support</w:t>
      </w:r>
      <w:r w:rsidR="00C473A4">
        <w:rPr>
          <w:b/>
          <w:i/>
          <w:sz w:val="22"/>
          <w:szCs w:val="22"/>
          <w:u w:val="single"/>
        </w:rPr>
        <w:t xml:space="preserve"> Specialist</w:t>
      </w:r>
      <w:r>
        <w:rPr>
          <w:b/>
          <w:i/>
          <w:sz w:val="22"/>
          <w:szCs w:val="22"/>
          <w:u w:val="single"/>
        </w:rPr>
        <w:t xml:space="preserve"> </w:t>
      </w:r>
      <w:r w:rsidR="00A21686">
        <w:rPr>
          <w:sz w:val="22"/>
          <w:szCs w:val="22"/>
        </w:rPr>
        <w:t xml:space="preserve">– </w:t>
      </w:r>
      <w:r w:rsidR="00A21686">
        <w:rPr>
          <w:b/>
          <w:i/>
          <w:sz w:val="22"/>
          <w:szCs w:val="22"/>
        </w:rPr>
        <w:t>Hummingbird Auto Sales</w:t>
      </w:r>
      <w:r w:rsidR="00A435DB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ab/>
      </w:r>
      <w:r w:rsidR="00A21686">
        <w:rPr>
          <w:b/>
          <w:i/>
          <w:sz w:val="22"/>
          <w:szCs w:val="22"/>
        </w:rPr>
        <w:tab/>
      </w:r>
      <w:r w:rsidR="00A435DB">
        <w:rPr>
          <w:b/>
          <w:i/>
          <w:sz w:val="22"/>
          <w:szCs w:val="22"/>
        </w:rPr>
        <w:t xml:space="preserve"> </w:t>
      </w:r>
      <w:r w:rsidR="00315F75">
        <w:rPr>
          <w:i/>
          <w:sz w:val="22"/>
          <w:szCs w:val="22"/>
        </w:rPr>
        <w:t xml:space="preserve">Dec </w:t>
      </w:r>
      <w:r>
        <w:rPr>
          <w:i/>
          <w:sz w:val="22"/>
          <w:szCs w:val="22"/>
        </w:rPr>
        <w:t>19</w:t>
      </w:r>
      <w:r w:rsidR="00762E6F">
        <w:rPr>
          <w:i/>
          <w:sz w:val="22"/>
          <w:szCs w:val="22"/>
        </w:rPr>
        <w:t xml:space="preserve"> – </w:t>
      </w:r>
      <w:r>
        <w:rPr>
          <w:i/>
          <w:sz w:val="22"/>
          <w:szCs w:val="22"/>
        </w:rPr>
        <w:t>Present</w:t>
      </w:r>
    </w:p>
    <w:p w14:paraId="3D3EE0DE" w14:textId="77777777" w:rsidR="003D676B" w:rsidRDefault="003D676B">
      <w:pPr>
        <w:widowControl w:val="0"/>
        <w:ind w:hanging="720"/>
        <w:rPr>
          <w:i/>
          <w:sz w:val="22"/>
          <w:szCs w:val="22"/>
        </w:rPr>
      </w:pPr>
    </w:p>
    <w:p w14:paraId="6E131020" w14:textId="77777777" w:rsidR="008A396C" w:rsidRDefault="008A396C" w:rsidP="008A396C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762E6F">
        <w:rPr>
          <w:sz w:val="22"/>
          <w:szCs w:val="22"/>
        </w:rPr>
        <w:t>Network engineering and troubleshooting, data cabling and systems administration in a variety of software and hardware environments.</w:t>
      </w:r>
    </w:p>
    <w:p w14:paraId="6C5E8F89" w14:textId="77777777" w:rsidR="008A396C" w:rsidRDefault="008A396C" w:rsidP="008A396C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762E6F">
        <w:rPr>
          <w:sz w:val="22"/>
          <w:szCs w:val="22"/>
        </w:rPr>
        <w:t>Ensuring infrastructure networking and computing systems remain available during production hours.</w:t>
      </w:r>
    </w:p>
    <w:p w14:paraId="073B7435" w14:textId="5023ECCF" w:rsidR="008A396C" w:rsidRPr="009A53D5" w:rsidRDefault="008A396C" w:rsidP="009A53D5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762E6F">
        <w:rPr>
          <w:sz w:val="22"/>
          <w:szCs w:val="22"/>
        </w:rPr>
        <w:t>Interacting with management and staff to provide analytical and technical assistance for continuous improvement of IT solutions.</w:t>
      </w:r>
    </w:p>
    <w:p w14:paraId="2C098071" w14:textId="4E5E5C00" w:rsidR="00726424" w:rsidRPr="00A435DB" w:rsidRDefault="009A53D5" w:rsidP="00A435DB">
      <w:pPr>
        <w:widowControl w:val="0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Manage Security groups used within the organization.</w:t>
      </w:r>
    </w:p>
    <w:p w14:paraId="51004BD1" w14:textId="77777777" w:rsidR="00886EDA" w:rsidRDefault="00886EDA">
      <w:pPr>
        <w:widowControl w:val="0"/>
        <w:ind w:hanging="720"/>
        <w:rPr>
          <w:i/>
          <w:sz w:val="22"/>
          <w:szCs w:val="22"/>
        </w:rPr>
      </w:pPr>
    </w:p>
    <w:p w14:paraId="4ED0280E" w14:textId="37B5C01D" w:rsidR="00315F75" w:rsidRDefault="00886EDA">
      <w:pPr>
        <w:widowControl w:val="0"/>
        <w:ind w:hanging="720"/>
        <w:rPr>
          <w:i/>
          <w:sz w:val="22"/>
          <w:szCs w:val="22"/>
        </w:rPr>
      </w:pPr>
      <w:r>
        <w:rPr>
          <w:b/>
          <w:bCs/>
          <w:i/>
          <w:sz w:val="22"/>
          <w:szCs w:val="22"/>
          <w:u w:val="single"/>
        </w:rPr>
        <w:t>Retail Sales Associate-</w:t>
      </w:r>
      <w:r w:rsidRPr="00886EDA">
        <w:rPr>
          <w:b/>
          <w:bCs/>
          <w:i/>
          <w:sz w:val="22"/>
          <w:szCs w:val="22"/>
        </w:rPr>
        <w:t xml:space="preserve">  </w:t>
      </w:r>
      <w:r>
        <w:rPr>
          <w:b/>
          <w:bCs/>
          <w:i/>
          <w:sz w:val="22"/>
          <w:szCs w:val="22"/>
        </w:rPr>
        <w:t>Ups Store</w:t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i/>
          <w:sz w:val="22"/>
          <w:szCs w:val="22"/>
        </w:rPr>
        <w:t>April 2018 – Dec 2019</w:t>
      </w:r>
    </w:p>
    <w:p w14:paraId="5297EDCE" w14:textId="298AC670" w:rsidR="00886EDA" w:rsidRDefault="00886EDA">
      <w:pPr>
        <w:widowControl w:val="0"/>
        <w:ind w:hanging="720"/>
        <w:rPr>
          <w:i/>
          <w:sz w:val="22"/>
          <w:szCs w:val="22"/>
        </w:rPr>
      </w:pPr>
    </w:p>
    <w:p w14:paraId="347693AB" w14:textId="7611D2B2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Delivers outstanding customer service to walk-in customers and telephone inquiries</w:t>
      </w:r>
      <w:r w:rsidR="00726424">
        <w:rPr>
          <w:sz w:val="22"/>
          <w:szCs w:val="22"/>
        </w:rPr>
        <w:t>.</w:t>
      </w:r>
    </w:p>
    <w:p w14:paraId="440BD69F" w14:textId="24CCF61E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Continuously practices good listening skills with customers, UPS Store team members, and leadership</w:t>
      </w:r>
      <w:r w:rsidR="00726424">
        <w:rPr>
          <w:sz w:val="22"/>
          <w:szCs w:val="22"/>
        </w:rPr>
        <w:t>.</w:t>
      </w:r>
    </w:p>
    <w:p w14:paraId="153560E4" w14:textId="660AB5B0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Takes ownership of the customer's shipping needs and offers viable solutions</w:t>
      </w:r>
      <w:r w:rsidR="00726424">
        <w:rPr>
          <w:sz w:val="22"/>
          <w:szCs w:val="22"/>
        </w:rPr>
        <w:t>.</w:t>
      </w:r>
    </w:p>
    <w:p w14:paraId="3BD2B71D" w14:textId="43E90425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Takes action to learn all product and service offerings, alternative solutions, and industry trends</w:t>
      </w:r>
      <w:r w:rsidR="00726424">
        <w:rPr>
          <w:sz w:val="22"/>
          <w:szCs w:val="22"/>
        </w:rPr>
        <w:t>.</w:t>
      </w:r>
    </w:p>
    <w:p w14:paraId="1DC7946D" w14:textId="5D50C5CC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Operates all equipment, software, and devices in an expert fashion and is willing to teach others</w:t>
      </w:r>
      <w:r w:rsidR="00726424">
        <w:rPr>
          <w:sz w:val="22"/>
          <w:szCs w:val="22"/>
        </w:rPr>
        <w:t>.</w:t>
      </w:r>
    </w:p>
    <w:p w14:paraId="0C95D89E" w14:textId="7EC11273" w:rsidR="00886EDA" w:rsidRPr="00886EDA" w:rsidRDefault="00886EDA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 w:rsidRPr="00886EDA">
        <w:rPr>
          <w:sz w:val="22"/>
          <w:szCs w:val="22"/>
        </w:rPr>
        <w:t>Maintains a clean, organized, and safe working environment</w:t>
      </w:r>
      <w:r w:rsidR="00726424">
        <w:rPr>
          <w:sz w:val="22"/>
          <w:szCs w:val="22"/>
        </w:rPr>
        <w:t>.</w:t>
      </w:r>
    </w:p>
    <w:p w14:paraId="4BEB7EEB" w14:textId="1270DA5D" w:rsidR="00886EDA" w:rsidRPr="00886EDA" w:rsidRDefault="00726424" w:rsidP="00886EDA">
      <w:pPr>
        <w:widowControl w:val="0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Resource Management and Tracking.</w:t>
      </w:r>
    </w:p>
    <w:p w14:paraId="70CCC6B5" w14:textId="77777777" w:rsidR="00886EDA" w:rsidRDefault="00886EDA" w:rsidP="00A435DB">
      <w:pPr>
        <w:widowControl w:val="0"/>
        <w:ind w:hanging="720"/>
        <w:rPr>
          <w:b/>
          <w:bCs/>
          <w:i/>
          <w:sz w:val="22"/>
          <w:szCs w:val="22"/>
          <w:u w:val="single"/>
        </w:rPr>
      </w:pPr>
    </w:p>
    <w:p w14:paraId="110F75BA" w14:textId="473C73C4" w:rsidR="00A435DB" w:rsidRDefault="00A435DB" w:rsidP="00A435DB">
      <w:pPr>
        <w:widowControl w:val="0"/>
        <w:ind w:hanging="720"/>
        <w:rPr>
          <w:i/>
          <w:sz w:val="22"/>
          <w:szCs w:val="22"/>
        </w:rPr>
      </w:pPr>
      <w:r>
        <w:rPr>
          <w:b/>
          <w:bCs/>
          <w:i/>
          <w:sz w:val="22"/>
          <w:szCs w:val="22"/>
          <w:u w:val="single"/>
        </w:rPr>
        <w:t>Software Engineer-</w:t>
      </w:r>
      <w:r w:rsidR="00886EDA">
        <w:rPr>
          <w:b/>
          <w:bCs/>
          <w:i/>
          <w:sz w:val="22"/>
          <w:szCs w:val="22"/>
        </w:rPr>
        <w:t xml:space="preserve"> </w:t>
      </w:r>
      <w:proofErr w:type="spellStart"/>
      <w:r>
        <w:rPr>
          <w:b/>
          <w:bCs/>
          <w:i/>
          <w:sz w:val="22"/>
          <w:szCs w:val="22"/>
        </w:rPr>
        <w:t>Critix</w:t>
      </w:r>
      <w:proofErr w:type="spellEnd"/>
      <w:r>
        <w:rPr>
          <w:b/>
          <w:bCs/>
          <w:i/>
          <w:sz w:val="22"/>
          <w:szCs w:val="22"/>
        </w:rPr>
        <w:t xml:space="preserve"> Inc</w:t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</w:r>
      <w:r>
        <w:rPr>
          <w:b/>
          <w:bCs/>
          <w:i/>
          <w:sz w:val="22"/>
          <w:szCs w:val="22"/>
        </w:rPr>
        <w:tab/>
        <w:t xml:space="preserve"> </w:t>
      </w:r>
      <w:r>
        <w:rPr>
          <w:i/>
          <w:sz w:val="22"/>
          <w:szCs w:val="22"/>
        </w:rPr>
        <w:t>Summer 2019</w:t>
      </w:r>
    </w:p>
    <w:p w14:paraId="61003D21" w14:textId="77777777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a game called “J-Arena” for both Android and Windows Devices.</w:t>
      </w:r>
    </w:p>
    <w:p w14:paraId="23627808" w14:textId="6F58455C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Uses C# and Unity</w:t>
      </w:r>
      <w:r w:rsidR="00726424">
        <w:rPr>
          <w:color w:val="000000"/>
          <w:sz w:val="22"/>
          <w:szCs w:val="22"/>
        </w:rPr>
        <w:t>.</w:t>
      </w:r>
    </w:p>
    <w:p w14:paraId="62EB2F6F" w14:textId="77777777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A turn-based strategy game that pits you against enemies in a 3v3 battle.</w:t>
      </w:r>
    </w:p>
    <w:p w14:paraId="5E79193A" w14:textId="3E266B32" w:rsidR="00A435DB" w:rsidRPr="00A435DB" w:rsidRDefault="00A435DB" w:rsidP="00A435DB">
      <w:pPr>
        <w:pStyle w:val="ListParagraph"/>
        <w:widowControl w:val="0"/>
        <w:numPr>
          <w:ilvl w:val="0"/>
          <w:numId w:val="7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Features characters with different play styles, missions and helpful UI.</w:t>
      </w:r>
    </w:p>
    <w:p w14:paraId="1FD5C5BB" w14:textId="77777777" w:rsidR="00A435DB" w:rsidRDefault="00A435DB">
      <w:pPr>
        <w:widowControl w:val="0"/>
        <w:ind w:hanging="720"/>
        <w:rPr>
          <w:b/>
          <w:bCs/>
          <w:i/>
          <w:sz w:val="22"/>
          <w:szCs w:val="22"/>
          <w:u w:val="single"/>
        </w:rPr>
      </w:pPr>
    </w:p>
    <w:p w14:paraId="235B5509" w14:textId="77777777" w:rsidR="00726424" w:rsidRPr="00886EDA" w:rsidRDefault="00726424" w:rsidP="00594073">
      <w:pPr>
        <w:widowControl w:val="0"/>
        <w:rPr>
          <w:i/>
          <w:sz w:val="22"/>
          <w:szCs w:val="22"/>
        </w:rPr>
      </w:pPr>
    </w:p>
    <w:p w14:paraId="321FA34F" w14:textId="4335B745" w:rsidR="00A435DB" w:rsidRDefault="00E949E9" w:rsidP="00A435DB">
      <w:pPr>
        <w:widowControl w:val="0"/>
        <w:ind w:hanging="720"/>
        <w:rPr>
          <w:i/>
          <w:sz w:val="22"/>
          <w:szCs w:val="22"/>
        </w:rPr>
      </w:pPr>
      <w:r>
        <w:rPr>
          <w:b/>
          <w:bCs/>
          <w:i/>
          <w:sz w:val="22"/>
          <w:szCs w:val="22"/>
          <w:u w:val="single"/>
        </w:rPr>
        <w:t>Software</w:t>
      </w:r>
      <w:r w:rsidR="00315F75">
        <w:rPr>
          <w:b/>
          <w:bCs/>
          <w:i/>
          <w:sz w:val="22"/>
          <w:szCs w:val="22"/>
          <w:u w:val="single"/>
        </w:rPr>
        <w:t xml:space="preserve"> Development-</w:t>
      </w:r>
      <w:r w:rsidR="00315F75" w:rsidRPr="00315F75">
        <w:rPr>
          <w:b/>
          <w:bCs/>
          <w:i/>
          <w:sz w:val="22"/>
          <w:szCs w:val="22"/>
        </w:rPr>
        <w:t xml:space="preserve"> BYOND</w:t>
      </w:r>
      <w:r w:rsidR="00315F75">
        <w:rPr>
          <w:b/>
          <w:bCs/>
          <w:i/>
          <w:sz w:val="22"/>
          <w:szCs w:val="22"/>
        </w:rPr>
        <w:tab/>
      </w:r>
      <w:r w:rsidR="00315F75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A435DB">
        <w:rPr>
          <w:b/>
          <w:bCs/>
          <w:i/>
          <w:sz w:val="22"/>
          <w:szCs w:val="22"/>
        </w:rPr>
        <w:tab/>
      </w:r>
      <w:r w:rsidR="00315F75">
        <w:rPr>
          <w:i/>
          <w:sz w:val="22"/>
          <w:szCs w:val="22"/>
        </w:rPr>
        <w:t>Jan 2012 – Jan 2015</w:t>
      </w:r>
    </w:p>
    <w:p w14:paraId="6CC6F493" w14:textId="77777777" w:rsidR="00A435DB" w:rsidRDefault="00A435DB" w:rsidP="00A435DB">
      <w:pPr>
        <w:widowControl w:val="0"/>
        <w:ind w:hanging="720"/>
        <w:rPr>
          <w:i/>
          <w:sz w:val="22"/>
          <w:szCs w:val="22"/>
        </w:rPr>
      </w:pPr>
    </w:p>
    <w:p w14:paraId="0D1F1309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Developed online games using BYOND and had active players join the servers.</w:t>
      </w:r>
    </w:p>
    <w:p w14:paraId="53AA614D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4 fan-games and 1 original game which had a fair player base.</w:t>
      </w:r>
    </w:p>
    <w:p w14:paraId="63F9B2FE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Developed online games using BYOND and had active players join the servers.</w:t>
      </w:r>
    </w:p>
    <w:p w14:paraId="3FE8724D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4 fan-games and 1 original game which garnered a player base of over 5,000.</w:t>
      </w:r>
    </w:p>
    <w:p w14:paraId="744D201E" w14:textId="77777777" w:rsidR="00A435DB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Each game is a RPG that consists of a storyline centered around your created character, party systems, missions, ranking systems, combat, and PVP events</w:t>
      </w:r>
    </w:p>
    <w:p w14:paraId="40A0A421" w14:textId="1C6BF2C5" w:rsidR="00315F75" w:rsidRPr="00A435DB" w:rsidRDefault="00315F75" w:rsidP="00A435DB">
      <w:pPr>
        <w:pStyle w:val="ListParagraph"/>
        <w:widowControl w:val="0"/>
        <w:numPr>
          <w:ilvl w:val="0"/>
          <w:numId w:val="8"/>
        </w:numPr>
        <w:rPr>
          <w:i/>
          <w:sz w:val="22"/>
          <w:szCs w:val="22"/>
        </w:rPr>
      </w:pPr>
      <w:r w:rsidRPr="00A435DB">
        <w:rPr>
          <w:color w:val="000000"/>
          <w:sz w:val="22"/>
          <w:szCs w:val="22"/>
        </w:rPr>
        <w:t>Created with an object-oriented language which belongs to a niche community, but can easily be translated into C# or Python</w:t>
      </w:r>
    </w:p>
    <w:p w14:paraId="748B2648" w14:textId="5D8EC0A9" w:rsidR="00315F75" w:rsidRPr="00315F75" w:rsidRDefault="001463A6" w:rsidP="001463A6">
      <w:pPr>
        <w:widowControl w:val="0"/>
        <w:rPr>
          <w:b/>
          <w:bCs/>
          <w:i/>
          <w:sz w:val="22"/>
          <w:szCs w:val="22"/>
          <w:u w:val="single"/>
        </w:rPr>
      </w:pPr>
      <w:r>
        <w:rPr>
          <w:noProof/>
        </w:rPr>
        <w:drawing>
          <wp:anchor distT="0" distB="0" distL="0" distR="0" simplePos="0" relativeHeight="251657216" behindDoc="0" locked="0" layoutInCell="1" hidden="0" allowOverlap="1" wp14:anchorId="59E8B056" wp14:editId="788AD434">
            <wp:simplePos x="0" y="0"/>
            <wp:positionH relativeFrom="column">
              <wp:posOffset>5185410</wp:posOffset>
            </wp:positionH>
            <wp:positionV relativeFrom="paragraph">
              <wp:posOffset>-3810</wp:posOffset>
            </wp:positionV>
            <wp:extent cx="1423988" cy="1033539"/>
            <wp:effectExtent l="0" t="0" r="0" b="0"/>
            <wp:wrapSquare wrapText="bothSides" distT="0" distB="0" distL="0" distR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3988" cy="10335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315F75" w:rsidRPr="00315F75" w:rsidSect="00BF63E7">
      <w:type w:val="continuous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79C0D" w14:textId="77777777" w:rsidR="00804D75" w:rsidRDefault="00804D75">
      <w:r>
        <w:separator/>
      </w:r>
    </w:p>
  </w:endnote>
  <w:endnote w:type="continuationSeparator" w:id="0">
    <w:p w14:paraId="4F612681" w14:textId="77777777" w:rsidR="00804D75" w:rsidRDefault="00804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BC815" w14:textId="77777777" w:rsidR="003D676B" w:rsidRDefault="00A216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04298" w14:textId="77777777" w:rsidR="00804D75" w:rsidRDefault="00804D75">
      <w:r>
        <w:separator/>
      </w:r>
    </w:p>
  </w:footnote>
  <w:footnote w:type="continuationSeparator" w:id="0">
    <w:p w14:paraId="0B6C5E00" w14:textId="77777777" w:rsidR="00804D75" w:rsidRDefault="00804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E03B3" w14:textId="77777777" w:rsidR="003D676B" w:rsidRDefault="00A21686">
    <w:pPr>
      <w:widowControl w:val="0"/>
      <w:jc w:val="center"/>
      <w:rPr>
        <w:b/>
        <w:sz w:val="23"/>
        <w:szCs w:val="23"/>
      </w:rPr>
    </w:pPr>
    <w:r>
      <w:rPr>
        <w:b/>
        <w:sz w:val="23"/>
        <w:szCs w:val="23"/>
      </w:rPr>
      <w:t>CHEVAUGHN L. FACEY</w:t>
    </w:r>
  </w:p>
  <w:p w14:paraId="3290DC5E" w14:textId="5175F78C" w:rsidR="003D676B" w:rsidRDefault="008676E6">
    <w:pPr>
      <w:widowControl w:val="0"/>
      <w:jc w:val="center"/>
      <w:rPr>
        <w:color w:val="0000FF"/>
        <w:sz w:val="23"/>
        <w:szCs w:val="23"/>
        <w:u w:val="single"/>
      </w:rPr>
    </w:pPr>
    <w:r>
      <w:rPr>
        <w:sz w:val="23"/>
        <w:szCs w:val="23"/>
      </w:rPr>
      <w:t>Metro Atlanta Area</w:t>
    </w:r>
  </w:p>
  <w:p w14:paraId="3EAC7E6D" w14:textId="1CE93F6D" w:rsidR="003D676B" w:rsidRDefault="00804D75" w:rsidP="008676E6">
    <w:pPr>
      <w:widowControl w:val="0"/>
      <w:jc w:val="center"/>
      <w:rPr>
        <w:color w:val="0000FF"/>
        <w:sz w:val="23"/>
        <w:szCs w:val="23"/>
        <w:u w:val="single"/>
      </w:rPr>
    </w:pPr>
    <w:hyperlink r:id="rId1" w:history="1">
      <w:r w:rsidR="008676E6" w:rsidRPr="00BF1D1D">
        <w:rPr>
          <w:rStyle w:val="Hyperlink"/>
          <w:sz w:val="23"/>
          <w:szCs w:val="23"/>
        </w:rPr>
        <w:t>clfaceyy@gmail.com</w:t>
      </w:r>
    </w:hyperlink>
    <w:r w:rsidR="008676E6">
      <w:rPr>
        <w:sz w:val="23"/>
        <w:szCs w:val="23"/>
      </w:rPr>
      <w:t xml:space="preserve"> ||</w:t>
    </w:r>
    <w:r w:rsidR="00A21686">
      <w:rPr>
        <w:sz w:val="23"/>
        <w:szCs w:val="23"/>
      </w:rPr>
      <w:t xml:space="preserve"> (404) 918-4789</w:t>
    </w:r>
    <w:r w:rsidR="004E2571">
      <w:rPr>
        <w:sz w:val="23"/>
        <w:szCs w:val="23"/>
      </w:rPr>
      <w:t xml:space="preserve"> || </w:t>
    </w:r>
    <w:hyperlink r:id="rId2" w:history="1">
      <w:r w:rsidR="004E2571" w:rsidRPr="001146D9">
        <w:rPr>
          <w:rStyle w:val="Hyperlink"/>
          <w:sz w:val="23"/>
          <w:szCs w:val="23"/>
        </w:rPr>
        <w:t>www.chevaughnresume.info</w:t>
      </w:r>
    </w:hyperlink>
    <w:r w:rsidR="004E2571">
      <w:rPr>
        <w:sz w:val="23"/>
        <w:szCs w:val="23"/>
      </w:rPr>
      <w:t xml:space="preserve"> </w:t>
    </w:r>
  </w:p>
  <w:p w14:paraId="7A7AF13D" w14:textId="77777777" w:rsidR="003D676B" w:rsidRDefault="003D676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F00DD"/>
    <w:multiLevelType w:val="hybridMultilevel"/>
    <w:tmpl w:val="BD421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31780"/>
    <w:multiLevelType w:val="hybridMultilevel"/>
    <w:tmpl w:val="8F02C1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701892"/>
    <w:multiLevelType w:val="hybridMultilevel"/>
    <w:tmpl w:val="8DCE93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DF7783"/>
    <w:multiLevelType w:val="hybridMultilevel"/>
    <w:tmpl w:val="82A694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9C45F5"/>
    <w:multiLevelType w:val="hybridMultilevel"/>
    <w:tmpl w:val="32E4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E71"/>
    <w:multiLevelType w:val="hybridMultilevel"/>
    <w:tmpl w:val="108E7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9259A5"/>
    <w:multiLevelType w:val="hybridMultilevel"/>
    <w:tmpl w:val="A8788CA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D717C55"/>
    <w:multiLevelType w:val="multilevel"/>
    <w:tmpl w:val="1522F892"/>
    <w:lvl w:ilvl="0">
      <w:start w:val="1"/>
      <w:numFmt w:val="bullet"/>
      <w:lvlText w:val="●"/>
      <w:lvlJc w:val="left"/>
      <w:pPr>
        <w:ind w:left="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E150B45"/>
    <w:multiLevelType w:val="multilevel"/>
    <w:tmpl w:val="00F02F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6AA054CF"/>
    <w:multiLevelType w:val="hybridMultilevel"/>
    <w:tmpl w:val="A94A0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692D3D"/>
    <w:multiLevelType w:val="hybridMultilevel"/>
    <w:tmpl w:val="7AE2C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3B3FB8"/>
    <w:multiLevelType w:val="hybridMultilevel"/>
    <w:tmpl w:val="5C9E8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9"/>
  </w:num>
  <w:num w:numId="4">
    <w:abstractNumId w:val="0"/>
  </w:num>
  <w:num w:numId="5">
    <w:abstractNumId w:val="10"/>
  </w:num>
  <w:num w:numId="6">
    <w:abstractNumId w:val="3"/>
  </w:num>
  <w:num w:numId="7">
    <w:abstractNumId w:val="1"/>
  </w:num>
  <w:num w:numId="8">
    <w:abstractNumId w:val="5"/>
  </w:num>
  <w:num w:numId="9">
    <w:abstractNumId w:val="2"/>
  </w:num>
  <w:num w:numId="10">
    <w:abstractNumId w:val="11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MDYwMzEwNTA0NjNV0lEKTi0uzszPAykwrAUAyZ7PBiwAAAA="/>
  </w:docVars>
  <w:rsids>
    <w:rsidRoot w:val="003D676B"/>
    <w:rsid w:val="001152B4"/>
    <w:rsid w:val="00132AB3"/>
    <w:rsid w:val="001463A6"/>
    <w:rsid w:val="001947C5"/>
    <w:rsid w:val="001F4CAA"/>
    <w:rsid w:val="00247731"/>
    <w:rsid w:val="00276BF5"/>
    <w:rsid w:val="00315F75"/>
    <w:rsid w:val="00323ECD"/>
    <w:rsid w:val="003552A3"/>
    <w:rsid w:val="003D676B"/>
    <w:rsid w:val="00477D51"/>
    <w:rsid w:val="004A24B1"/>
    <w:rsid w:val="004B2CC9"/>
    <w:rsid w:val="004D3FA2"/>
    <w:rsid w:val="004E2571"/>
    <w:rsid w:val="00501F42"/>
    <w:rsid w:val="00542B30"/>
    <w:rsid w:val="00594073"/>
    <w:rsid w:val="0064241B"/>
    <w:rsid w:val="006B4318"/>
    <w:rsid w:val="00726424"/>
    <w:rsid w:val="007271E6"/>
    <w:rsid w:val="00762E6F"/>
    <w:rsid w:val="00784617"/>
    <w:rsid w:val="007E3CE3"/>
    <w:rsid w:val="007F6421"/>
    <w:rsid w:val="00804D75"/>
    <w:rsid w:val="008224EC"/>
    <w:rsid w:val="008676E6"/>
    <w:rsid w:val="00877312"/>
    <w:rsid w:val="00886EDA"/>
    <w:rsid w:val="008A396C"/>
    <w:rsid w:val="008A6526"/>
    <w:rsid w:val="008D4817"/>
    <w:rsid w:val="00980EEE"/>
    <w:rsid w:val="009A53D5"/>
    <w:rsid w:val="009B1C73"/>
    <w:rsid w:val="00A21686"/>
    <w:rsid w:val="00A435DB"/>
    <w:rsid w:val="00A76205"/>
    <w:rsid w:val="00AD479E"/>
    <w:rsid w:val="00B151F3"/>
    <w:rsid w:val="00B21375"/>
    <w:rsid w:val="00B60B28"/>
    <w:rsid w:val="00BF63E7"/>
    <w:rsid w:val="00C473A4"/>
    <w:rsid w:val="00CB4D7E"/>
    <w:rsid w:val="00D15C1F"/>
    <w:rsid w:val="00DC6193"/>
    <w:rsid w:val="00E75F57"/>
    <w:rsid w:val="00E9054D"/>
    <w:rsid w:val="00E949E9"/>
    <w:rsid w:val="00F02F64"/>
    <w:rsid w:val="00F368E0"/>
    <w:rsid w:val="00FA2D4E"/>
    <w:rsid w:val="00FC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47A0D"/>
  <w15:docId w15:val="{FCDD4066-5DAE-447D-84FB-4FDA40CD9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315F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5F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905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054D"/>
  </w:style>
  <w:style w:type="paragraph" w:styleId="Footer">
    <w:name w:val="footer"/>
    <w:basedOn w:val="Normal"/>
    <w:link w:val="FooterChar"/>
    <w:uiPriority w:val="99"/>
    <w:unhideWhenUsed/>
    <w:rsid w:val="00E905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054D"/>
  </w:style>
  <w:style w:type="paragraph" w:styleId="ListParagraph">
    <w:name w:val="List Paragraph"/>
    <w:basedOn w:val="Normal"/>
    <w:uiPriority w:val="34"/>
    <w:qFormat/>
    <w:rsid w:val="00BF63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9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yond.com/games/Critical172/BleachWWA" TargetMode="External"/><Relationship Id="rId13" Type="http://schemas.openxmlformats.org/officeDocument/2006/relationships/hyperlink" Target="https://github.com/Chevyf/chevaughns-resum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hevaughnresume.info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lay.google.com/store/apps/details?id=com.CritixInc.JAren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www.byond.com/games/Critical172/NarutoWW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yond.com/games/Critical172/DragonballWWA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chevaughnresume.info" TargetMode="External"/><Relationship Id="rId1" Type="http://schemas.openxmlformats.org/officeDocument/2006/relationships/hyperlink" Target="mailto:clfacey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DE4C2-AEC7-40C4-8783-0AF5E92E2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9</TotalTime>
  <Pages>2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evaughn Facey</cp:lastModifiedBy>
  <cp:revision>33</cp:revision>
  <dcterms:created xsi:type="dcterms:W3CDTF">2021-08-26T07:25:00Z</dcterms:created>
  <dcterms:modified xsi:type="dcterms:W3CDTF">2022-02-20T19:14:00Z</dcterms:modified>
</cp:coreProperties>
</file>